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5D6F6" w14:textId="7CCABC32" w:rsidR="00A33F68" w:rsidRDefault="00247F16">
      <w:r>
        <w:t>Upgrad ki maa ki</w:t>
      </w:r>
      <w:r w:rsidR="009E160F">
        <w:t xml:space="preserve"> aankh</w:t>
      </w:r>
    </w:p>
    <w:sectPr w:rsidR="00A33F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TE0NzUwNjM0NzBW0lEKTi0uzszPAykwqgUAYebYCiwAAAA="/>
  </w:docVars>
  <w:rsids>
    <w:rsidRoot w:val="00A33F68"/>
    <w:rsid w:val="00247F16"/>
    <w:rsid w:val="009E160F"/>
    <w:rsid w:val="00A33F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57313"/>
  <w15:chartTrackingRefBased/>
  <w15:docId w15:val="{C7B347EC-2EDB-40E7-BF81-D2C045787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esh Malhotra</dc:creator>
  <cp:keywords/>
  <dc:description/>
  <cp:lastModifiedBy>Rakesh Malhotra</cp:lastModifiedBy>
  <cp:revision>3</cp:revision>
  <dcterms:created xsi:type="dcterms:W3CDTF">2022-01-07T18:36:00Z</dcterms:created>
  <dcterms:modified xsi:type="dcterms:W3CDTF">2022-01-07T18:37:00Z</dcterms:modified>
</cp:coreProperties>
</file>